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9A228A" w14:paraId="59F466A6" w14:textId="77777777" w:rsidTr="00A50604">
        <w:tc>
          <w:tcPr>
            <w:tcW w:w="3420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19DF680F" w:rsidR="009A228A" w:rsidRPr="007E33BB" w:rsidRDefault="009A228A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7E33BB"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number as in</w:t>
            </w:r>
            <w:r w:rsidR="00A50604"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sent sheet</w:t>
            </w:r>
            <w:r w:rsidRPr="007E33BB"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file</w:t>
            </w:r>
          </w:p>
        </w:tc>
      </w:tr>
      <w:tr w:rsidR="009A228A" w14:paraId="725442E2" w14:textId="77777777" w:rsidTr="00A50604">
        <w:tc>
          <w:tcPr>
            <w:tcW w:w="3420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7F4BDF9C" w:rsidR="009A228A" w:rsidRPr="007E33BB" w:rsidRDefault="009A228A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7E33BB"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Your project </w:t>
            </w:r>
            <w:r w:rsidR="001226A5">
              <w:rPr>
                <w:i/>
                <w:iCs/>
                <w:color w:val="538135" w:themeColor="accent6" w:themeShade="BF"/>
                <w:sz w:val="36"/>
                <w:szCs w:val="36"/>
              </w:rPr>
              <w:t>title</w:t>
            </w:r>
          </w:p>
        </w:tc>
      </w:tr>
      <w:tr w:rsidR="009A228A" w14:paraId="21CC6AB2" w14:textId="77777777" w:rsidTr="00A50604">
        <w:tc>
          <w:tcPr>
            <w:tcW w:w="3420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1E4E1DF2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TA</w:t>
            </w:r>
          </w:p>
        </w:tc>
      </w:tr>
      <w:tr w:rsidR="009A228A" w14:paraId="13E28C39" w14:textId="77777777" w:rsidTr="00A50604">
        <w:tc>
          <w:tcPr>
            <w:tcW w:w="3420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69DB8C87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 or 2 or 3 or 4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1226A5" w:rsidRPr="00872D5A" w14:paraId="5EB58F06" w14:textId="77777777" w:rsidTr="001226A5">
        <w:tc>
          <w:tcPr>
            <w:tcW w:w="1870" w:type="dxa"/>
          </w:tcPr>
          <w:p w14:paraId="24AB3CCE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58487F03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02224669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706FB302" w14:textId="77777777" w:rsidTr="001226A5">
        <w:tc>
          <w:tcPr>
            <w:tcW w:w="1870" w:type="dxa"/>
          </w:tcPr>
          <w:p w14:paraId="763CCC57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15782CC7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3519873C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66FE76AD" w14:textId="77777777" w:rsidTr="001226A5">
        <w:tc>
          <w:tcPr>
            <w:tcW w:w="1870" w:type="dxa"/>
          </w:tcPr>
          <w:p w14:paraId="083347F2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325BB7E7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4C7E18B2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1888BD4B" w14:textId="77777777" w:rsidTr="001226A5">
        <w:tc>
          <w:tcPr>
            <w:tcW w:w="1870" w:type="dxa"/>
          </w:tcPr>
          <w:p w14:paraId="4B1BC4AE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03552E64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63BAB99F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392572A8" w14:textId="77777777" w:rsidTr="001226A5">
        <w:tc>
          <w:tcPr>
            <w:tcW w:w="1870" w:type="dxa"/>
          </w:tcPr>
          <w:p w14:paraId="50D29BD2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3AB09C42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2E3689E4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7DFB4130" w14:textId="77777777" w:rsidTr="001226A5">
        <w:tc>
          <w:tcPr>
            <w:tcW w:w="1870" w:type="dxa"/>
          </w:tcPr>
          <w:p w14:paraId="6CAC5FC9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2BE38A2C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3994F978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61BCAB1C" w:rsidR="00872D5A" w:rsidRPr="006C2C1E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7A52F4C9" w14:textId="0CD24159" w:rsidR="00872D5A" w:rsidRPr="002632E1" w:rsidRDefault="00872D5A" w:rsidP="006C2C1E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22BB291A" w14:textId="576477BB" w:rsidR="007E33BB" w:rsidRDefault="007E33BB" w:rsidP="00CF1965">
      <w:pPr>
        <w:pStyle w:val="Caption"/>
      </w:pPr>
      <w:r>
        <w:t xml:space="preserve">Table </w:t>
      </w:r>
      <w:fldSimple w:instr=" SEQ Table \* ARABIC ">
        <w:r w:rsidR="00004DB3">
          <w:rPr>
            <w:noProof/>
          </w:rPr>
          <w:t>1</w:t>
        </w:r>
      </w:fldSimple>
      <w:r>
        <w:t xml:space="preserve">- </w:t>
      </w:r>
      <w:r w:rsidR="00CF1965">
        <w:t>Types of Events</w:t>
      </w:r>
    </w:p>
    <w:p w14:paraId="27A803B9" w14:textId="3C70AAE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678E4" w14:paraId="2E286F81" w14:textId="77777777" w:rsidTr="005678E4">
        <w:trPr>
          <w:trHeight w:val="638"/>
        </w:trPr>
        <w:tc>
          <w:tcPr>
            <w:tcW w:w="4675" w:type="dxa"/>
          </w:tcPr>
          <w:p w14:paraId="45A59164" w14:textId="30547F2D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 w14:paraId="4ABEF362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7BC776E0" w14:textId="1A8BC5A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</w:tr>
      <w:tr w:rsidR="005678E4" w14:paraId="145F8D13" w14:textId="77777777" w:rsidTr="00A06F65">
        <w:tc>
          <w:tcPr>
            <w:tcW w:w="4675" w:type="dxa"/>
          </w:tcPr>
          <w:p w14:paraId="604A72B7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231FC1EE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  <w:tr w:rsidR="005678E4" w14:paraId="0609F35C" w14:textId="77777777" w:rsidTr="00A06F65">
        <w:tc>
          <w:tcPr>
            <w:tcW w:w="4675" w:type="dxa"/>
          </w:tcPr>
          <w:p w14:paraId="30B3BB90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7A2F5CD9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  <w:tr w:rsidR="005678E4" w14:paraId="11E382D9" w14:textId="77777777" w:rsidTr="00A06F65">
        <w:tc>
          <w:tcPr>
            <w:tcW w:w="4675" w:type="dxa"/>
          </w:tcPr>
          <w:p w14:paraId="46C9D415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47DA044B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</w:tbl>
    <w:p w14:paraId="16869F9A" w14:textId="77777777" w:rsidR="005678E4" w:rsidRDefault="005678E4">
      <w:pPr>
        <w:rPr>
          <w:sz w:val="28"/>
          <w:szCs w:val="28"/>
        </w:rPr>
      </w:pPr>
    </w:p>
    <w:p w14:paraId="19B765DF" w14:textId="10F3C91D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ormalize events with use cases</w:t>
      </w:r>
    </w:p>
    <w:p w14:paraId="4CBABEFF" w14:textId="7CEC8BFC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</w:t>
      </w:r>
      <w:r w:rsidR="00F838A6">
        <w:t>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3957"/>
        <w:gridCol w:w="2544"/>
      </w:tblGrid>
      <w:tr w:rsidR="005678E4" w14:paraId="7A048A21" w14:textId="3BFC01E2" w:rsidTr="005678E4">
        <w:trPr>
          <w:trHeight w:val="728"/>
        </w:trPr>
        <w:tc>
          <w:tcPr>
            <w:tcW w:w="2849" w:type="dxa"/>
          </w:tcPr>
          <w:p w14:paraId="17DABEE6" w14:textId="7CABA6B5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957" w:type="dxa"/>
          </w:tcPr>
          <w:p w14:paraId="7FF99DC5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3DDA47E2" w14:textId="2F5437EB" w:rsidR="005678E4" w:rsidRDefault="005678E4" w:rsidP="005678E4">
            <w:pPr>
              <w:jc w:val="center"/>
              <w:rPr>
                <w:sz w:val="28"/>
                <w:szCs w:val="28"/>
              </w:rPr>
            </w:pP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  <w:tc>
          <w:tcPr>
            <w:tcW w:w="2544" w:type="dxa"/>
          </w:tcPr>
          <w:p w14:paraId="4DE10FD8" w14:textId="5433557A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5678E4" w14:paraId="33D6E584" w14:textId="4E29BC04" w:rsidTr="005678E4">
        <w:tc>
          <w:tcPr>
            <w:tcW w:w="2849" w:type="dxa"/>
          </w:tcPr>
          <w:p w14:paraId="1B341CCF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</w:tcPr>
          <w:p w14:paraId="3941FEC0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2544" w:type="dxa"/>
          </w:tcPr>
          <w:p w14:paraId="321ECA88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  <w:tr w:rsidR="005678E4" w14:paraId="08E65F5A" w14:textId="624C9E84" w:rsidTr="005678E4">
        <w:tc>
          <w:tcPr>
            <w:tcW w:w="2849" w:type="dxa"/>
          </w:tcPr>
          <w:p w14:paraId="562FC3A8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</w:tcPr>
          <w:p w14:paraId="0171E18C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2544" w:type="dxa"/>
          </w:tcPr>
          <w:p w14:paraId="306A295C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  <w:tr w:rsidR="005678E4" w14:paraId="78719FFC" w14:textId="73C18E7A" w:rsidTr="005678E4">
        <w:tc>
          <w:tcPr>
            <w:tcW w:w="2849" w:type="dxa"/>
          </w:tcPr>
          <w:p w14:paraId="08E4A89C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</w:tcPr>
          <w:p w14:paraId="47252E64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2544" w:type="dxa"/>
          </w:tcPr>
          <w:p w14:paraId="6383D947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</w:tbl>
    <w:p w14:paraId="68EAEEDF" w14:textId="77777777" w:rsidR="005678E4" w:rsidRDefault="005678E4">
      <w:pPr>
        <w:rPr>
          <w:sz w:val="28"/>
          <w:szCs w:val="28"/>
        </w:rPr>
      </w:pPr>
    </w:p>
    <w:p w14:paraId="73771175" w14:textId="37001F06" w:rsidR="005678E4" w:rsidRPr="00F838A6" w:rsidRDefault="005678E4" w:rsidP="00F838A6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 case Descriptions:</w:t>
      </w:r>
    </w:p>
    <w:p w14:paraId="1A41B900" w14:textId="08491789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5678E4" w14:paraId="29482887" w14:textId="77777777" w:rsidTr="005678E4">
        <w:tc>
          <w:tcPr>
            <w:tcW w:w="3114" w:type="dxa"/>
          </w:tcPr>
          <w:p w14:paraId="4509C061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77FE2D61" w14:textId="711C0E50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22261033" w14:textId="5FA5D58B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5678E4" w14:paraId="1FBFFD0B" w14:textId="77777777" w:rsidTr="005678E4">
        <w:tc>
          <w:tcPr>
            <w:tcW w:w="3114" w:type="dxa"/>
          </w:tcPr>
          <w:p w14:paraId="50479F21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2853" w:type="dxa"/>
          </w:tcPr>
          <w:p w14:paraId="7916F3A0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3383" w:type="dxa"/>
          </w:tcPr>
          <w:p w14:paraId="66B097E4" w14:textId="6D1FD40D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</w:tr>
      <w:tr w:rsidR="005678E4" w14:paraId="4676016D" w14:textId="77777777" w:rsidTr="005678E4">
        <w:tc>
          <w:tcPr>
            <w:tcW w:w="3114" w:type="dxa"/>
          </w:tcPr>
          <w:p w14:paraId="235B4219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2853" w:type="dxa"/>
          </w:tcPr>
          <w:p w14:paraId="44E512B6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3383" w:type="dxa"/>
          </w:tcPr>
          <w:p w14:paraId="7F038E46" w14:textId="008D398A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</w:tr>
      <w:tr w:rsidR="005678E4" w14:paraId="1AE80C7F" w14:textId="77777777" w:rsidTr="005678E4">
        <w:tc>
          <w:tcPr>
            <w:tcW w:w="3114" w:type="dxa"/>
          </w:tcPr>
          <w:p w14:paraId="38217EF3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2853" w:type="dxa"/>
          </w:tcPr>
          <w:p w14:paraId="137B0283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3383" w:type="dxa"/>
          </w:tcPr>
          <w:p w14:paraId="78100DA3" w14:textId="230BB712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</w:tr>
    </w:tbl>
    <w:p w14:paraId="2C6454DB" w14:textId="78322486" w:rsidR="005E2E18" w:rsidRDefault="005E2E18" w:rsidP="005E2E18">
      <w:pPr>
        <w:rPr>
          <w:sz w:val="28"/>
          <w:szCs w:val="28"/>
        </w:rPr>
      </w:pPr>
    </w:p>
    <w:p w14:paraId="36B02609" w14:textId="77777777" w:rsidR="00697F15" w:rsidRDefault="00697F15" w:rsidP="005E2E18">
      <w:pPr>
        <w:rPr>
          <w:sz w:val="28"/>
          <w:szCs w:val="28"/>
        </w:rPr>
      </w:pPr>
    </w:p>
    <w:p w14:paraId="64964235" w14:textId="77777777" w:rsidR="005E2E18" w:rsidRPr="002632E1" w:rsidRDefault="005E2E18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2632E1">
        <w:rPr>
          <w:sz w:val="28"/>
          <w:szCs w:val="28"/>
        </w:rPr>
        <w:lastRenderedPageBreak/>
        <w:t>Matrix that maps all domain classes to the set of use cases</w:t>
      </w:r>
    </w:p>
    <w:p w14:paraId="7376CAC9" w14:textId="77777777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559"/>
        <w:gridCol w:w="1276"/>
      </w:tblGrid>
      <w:tr w:rsidR="005E2E18" w14:paraId="6C0235CA" w14:textId="77777777" w:rsidTr="00D57975">
        <w:trPr>
          <w:trHeight w:val="728"/>
        </w:trPr>
        <w:tc>
          <w:tcPr>
            <w:tcW w:w="3256" w:type="dxa"/>
          </w:tcPr>
          <w:p w14:paraId="2F4E7190" w14:textId="77777777" w:rsidR="005E2E18" w:rsidRDefault="005E2E18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  <w:p w14:paraId="6F67748E" w14:textId="77777777" w:rsidR="005E2E18" w:rsidRPr="002632E1" w:rsidRDefault="005E2E18" w:rsidP="00D57975">
            <w:pPr>
              <w:jc w:val="center"/>
              <w:rPr>
                <w:b/>
                <w:bCs/>
                <w:sz w:val="28"/>
                <w:szCs w:val="28"/>
              </w:rPr>
            </w:pPr>
            <w:r w:rsidRPr="002632E1">
              <w:rPr>
                <w:b/>
                <w:bCs/>
                <w:sz w:val="28"/>
                <w:szCs w:val="28"/>
              </w:rPr>
              <w:t>Vs.</w:t>
            </w:r>
          </w:p>
          <w:p w14:paraId="6EEF6438" w14:textId="77777777" w:rsidR="005E2E18" w:rsidRDefault="005E2E18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1559" w:type="dxa"/>
          </w:tcPr>
          <w:p w14:paraId="70E4A344" w14:textId="77777777" w:rsidR="005E2E18" w:rsidRDefault="005E2E18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1</w:t>
            </w:r>
          </w:p>
        </w:tc>
        <w:tc>
          <w:tcPr>
            <w:tcW w:w="1276" w:type="dxa"/>
          </w:tcPr>
          <w:p w14:paraId="0E584957" w14:textId="77777777" w:rsidR="005E2E18" w:rsidRDefault="005E2E18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2</w:t>
            </w:r>
          </w:p>
        </w:tc>
      </w:tr>
      <w:tr w:rsidR="005E2E18" w14:paraId="1965901C" w14:textId="77777777" w:rsidTr="00D57975">
        <w:tc>
          <w:tcPr>
            <w:tcW w:w="3256" w:type="dxa"/>
          </w:tcPr>
          <w:p w14:paraId="2BD68683" w14:textId="77777777" w:rsidR="005E2E18" w:rsidRPr="00872D5A" w:rsidRDefault="005E2E18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1</w:t>
            </w:r>
          </w:p>
        </w:tc>
        <w:tc>
          <w:tcPr>
            <w:tcW w:w="1559" w:type="dxa"/>
          </w:tcPr>
          <w:p w14:paraId="5FF31A71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C4A4C80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</w:tr>
      <w:tr w:rsidR="005E2E18" w14:paraId="222B5519" w14:textId="77777777" w:rsidTr="00D57975">
        <w:tc>
          <w:tcPr>
            <w:tcW w:w="3256" w:type="dxa"/>
          </w:tcPr>
          <w:p w14:paraId="68565231" w14:textId="77777777" w:rsidR="005E2E18" w:rsidRPr="00872D5A" w:rsidRDefault="005E2E18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2</w:t>
            </w:r>
          </w:p>
        </w:tc>
        <w:tc>
          <w:tcPr>
            <w:tcW w:w="1559" w:type="dxa"/>
          </w:tcPr>
          <w:p w14:paraId="529C21B4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4AC5D28D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</w:tr>
      <w:tr w:rsidR="005E2E18" w14:paraId="22E80999" w14:textId="77777777" w:rsidTr="00D57975">
        <w:tc>
          <w:tcPr>
            <w:tcW w:w="3256" w:type="dxa"/>
          </w:tcPr>
          <w:p w14:paraId="736C6CCE" w14:textId="77777777" w:rsidR="005E2E18" w:rsidRPr="00872D5A" w:rsidRDefault="005E2E18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3</w:t>
            </w:r>
          </w:p>
        </w:tc>
        <w:tc>
          <w:tcPr>
            <w:tcW w:w="1559" w:type="dxa"/>
          </w:tcPr>
          <w:p w14:paraId="21971B0A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3CF52061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</w:tr>
    </w:tbl>
    <w:p w14:paraId="1D8724AA" w14:textId="77777777" w:rsidR="005E2E18" w:rsidRPr="005E2E18" w:rsidRDefault="005E2E18" w:rsidP="005E2E18">
      <w:pPr>
        <w:rPr>
          <w:sz w:val="28"/>
          <w:szCs w:val="28"/>
        </w:rPr>
      </w:pPr>
    </w:p>
    <w:p w14:paraId="05F2404A" w14:textId="438DA79F" w:rsidR="00CF1965" w:rsidRDefault="00CF1965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CF1965">
        <w:rPr>
          <w:sz w:val="28"/>
          <w:szCs w:val="28"/>
        </w:rPr>
        <w:t>Use case D</w:t>
      </w:r>
      <w:r>
        <w:rPr>
          <w:sz w:val="28"/>
          <w:szCs w:val="28"/>
        </w:rPr>
        <w:t>iagram</w:t>
      </w:r>
      <w:r w:rsidRPr="00CF1965">
        <w:rPr>
          <w:sz w:val="28"/>
          <w:szCs w:val="28"/>
        </w:rPr>
        <w:t>:</w:t>
      </w:r>
    </w:p>
    <w:p w14:paraId="788A8494" w14:textId="77777777" w:rsidR="00CF1965" w:rsidRPr="00CF1965" w:rsidRDefault="00CF1965" w:rsidP="00CF1965">
      <w:pPr>
        <w:pStyle w:val="ListParagraph"/>
        <w:ind w:left="1080"/>
        <w:rPr>
          <w:sz w:val="28"/>
          <w:szCs w:val="28"/>
        </w:rPr>
      </w:pPr>
    </w:p>
    <w:p w14:paraId="1AA7BBDA" w14:textId="77777777" w:rsidR="00F838A6" w:rsidRDefault="00F838A6" w:rsidP="00F838A6">
      <w:pPr>
        <w:rPr>
          <w:sz w:val="36"/>
          <w:szCs w:val="36"/>
        </w:rPr>
      </w:pPr>
    </w:p>
    <w:p w14:paraId="6080A858" w14:textId="77777777" w:rsidR="00697F15" w:rsidRPr="00697F15" w:rsidRDefault="00F838A6" w:rsidP="00F838A6">
      <w:pPr>
        <w:rPr>
          <w:b/>
          <w:bCs/>
          <w:sz w:val="28"/>
          <w:szCs w:val="28"/>
          <w:u w:val="single"/>
        </w:rPr>
      </w:pPr>
      <w:r w:rsidRPr="00697F15">
        <w:rPr>
          <w:b/>
          <w:bCs/>
          <w:sz w:val="28"/>
          <w:szCs w:val="28"/>
          <w:u w:val="single"/>
        </w:rPr>
        <w:t xml:space="preserve">Note that: </w:t>
      </w:r>
    </w:p>
    <w:p w14:paraId="01D768D0" w14:textId="1EAFFCC4" w:rsidR="00F838A6" w:rsidRPr="00697F15" w:rsidRDefault="00F838A6" w:rsidP="00F838A6">
      <w:pPr>
        <w:rPr>
          <w:sz w:val="28"/>
          <w:szCs w:val="28"/>
        </w:rPr>
      </w:pPr>
      <w:r w:rsidRPr="00697F15">
        <w:rPr>
          <w:sz w:val="28"/>
          <w:szCs w:val="28"/>
        </w:rPr>
        <w:t xml:space="preserve">You must use a tool, </w:t>
      </w:r>
      <w:r w:rsidRPr="00697F15">
        <w:rPr>
          <w:sz w:val="28"/>
          <w:szCs w:val="28"/>
          <w:u w:val="single"/>
        </w:rPr>
        <w:t>no</w:t>
      </w:r>
      <w:r w:rsidRPr="00697F15">
        <w:rPr>
          <w:sz w:val="28"/>
          <w:szCs w:val="28"/>
        </w:rPr>
        <w:t xml:space="preserve"> hand-made model will be accepted.</w:t>
      </w:r>
    </w:p>
    <w:p w14:paraId="489226D3" w14:textId="77777777" w:rsidR="00697F15" w:rsidRDefault="00697F15" w:rsidP="00F838A6">
      <w:pPr>
        <w:rPr>
          <w:sz w:val="28"/>
          <w:szCs w:val="28"/>
        </w:rPr>
      </w:pPr>
      <w:r>
        <w:rPr>
          <w:sz w:val="28"/>
          <w:szCs w:val="28"/>
        </w:rPr>
        <w:t xml:space="preserve">Please </w:t>
      </w:r>
      <w:r w:rsidRPr="00697F15">
        <w:rPr>
          <w:sz w:val="28"/>
          <w:szCs w:val="28"/>
          <w:u w:val="single"/>
        </w:rPr>
        <w:t>state/mention</w:t>
      </w:r>
      <w:r>
        <w:rPr>
          <w:sz w:val="28"/>
          <w:szCs w:val="28"/>
        </w:rPr>
        <w:t xml:space="preserve"> which </w:t>
      </w:r>
      <w:r w:rsidRPr="00697F15">
        <w:rPr>
          <w:b/>
          <w:bCs/>
          <w:sz w:val="28"/>
          <w:szCs w:val="28"/>
        </w:rPr>
        <w:t>tool</w:t>
      </w:r>
      <w:r>
        <w:rPr>
          <w:sz w:val="28"/>
          <w:szCs w:val="28"/>
        </w:rPr>
        <w:t xml:space="preserve"> you have used at the end of the document.</w:t>
      </w:r>
      <w:r w:rsidRPr="00697F15">
        <w:rPr>
          <w:sz w:val="28"/>
          <w:szCs w:val="28"/>
        </w:rPr>
        <w:t xml:space="preserve"> </w:t>
      </w:r>
    </w:p>
    <w:p w14:paraId="78B46659" w14:textId="1BE8AF1A" w:rsidR="006C2C1E" w:rsidRPr="00697F15" w:rsidRDefault="00697F15" w:rsidP="00F838A6">
      <w:pPr>
        <w:rPr>
          <w:sz w:val="28"/>
          <w:szCs w:val="28"/>
        </w:rPr>
      </w:pPr>
      <w:r w:rsidRPr="00697F15">
        <w:rPr>
          <w:sz w:val="28"/>
          <w:szCs w:val="28"/>
        </w:rPr>
        <w:t>[Using any CASE tool]</w:t>
      </w:r>
    </w:p>
    <w:p w14:paraId="046E0CFE" w14:textId="77777777" w:rsidR="00F838A6" w:rsidRPr="00697F15" w:rsidRDefault="00F838A6" w:rsidP="00F838A6">
      <w:pPr>
        <w:pStyle w:val="ListParagraph"/>
        <w:rPr>
          <w:sz w:val="28"/>
          <w:szCs w:val="28"/>
        </w:rPr>
      </w:pPr>
      <w:proofErr w:type="spellStart"/>
      <w:r w:rsidRPr="00697F15">
        <w:rPr>
          <w:sz w:val="28"/>
          <w:szCs w:val="28"/>
        </w:rPr>
        <w:t>ArgUML</w:t>
      </w:r>
      <w:proofErr w:type="spellEnd"/>
    </w:p>
    <w:p w14:paraId="0CF5163D" w14:textId="77777777" w:rsidR="00F838A6" w:rsidRPr="00697F15" w:rsidRDefault="00F838A6" w:rsidP="00F838A6">
      <w:pPr>
        <w:pStyle w:val="ListParagraph"/>
        <w:rPr>
          <w:sz w:val="28"/>
          <w:szCs w:val="28"/>
        </w:rPr>
      </w:pPr>
      <w:proofErr w:type="spellStart"/>
      <w:r w:rsidRPr="00697F15">
        <w:rPr>
          <w:sz w:val="28"/>
          <w:szCs w:val="28"/>
        </w:rPr>
        <w:t>StarUML</w:t>
      </w:r>
      <w:proofErr w:type="spellEnd"/>
    </w:p>
    <w:p w14:paraId="3162CAD9" w14:textId="77777777" w:rsidR="00F838A6" w:rsidRPr="00697F15" w:rsidRDefault="00F838A6" w:rsidP="00F838A6">
      <w:pPr>
        <w:pStyle w:val="ListParagraph"/>
        <w:rPr>
          <w:sz w:val="28"/>
          <w:szCs w:val="28"/>
        </w:rPr>
      </w:pPr>
      <w:proofErr w:type="spellStart"/>
      <w:r w:rsidRPr="00697F15">
        <w:rPr>
          <w:sz w:val="28"/>
          <w:szCs w:val="28"/>
        </w:rPr>
        <w:t>Signavio</w:t>
      </w:r>
      <w:proofErr w:type="spellEnd"/>
      <w:r w:rsidRPr="00697F15">
        <w:rPr>
          <w:sz w:val="28"/>
          <w:szCs w:val="28"/>
        </w:rPr>
        <w:t xml:space="preserve"> {}</w:t>
      </w:r>
    </w:p>
    <w:p w14:paraId="5BBD219A" w14:textId="012150EA" w:rsidR="00E74E56" w:rsidRPr="00697F15" w:rsidRDefault="00E74E56" w:rsidP="006C2C1E">
      <w:pPr>
        <w:pStyle w:val="ListParagraph"/>
        <w:rPr>
          <w:sz w:val="28"/>
          <w:szCs w:val="28"/>
        </w:rPr>
      </w:pPr>
      <w:r w:rsidRPr="00697F15">
        <w:rPr>
          <w:sz w:val="28"/>
          <w:szCs w:val="28"/>
        </w:rPr>
        <w:t>Bizagi modelling tool</w:t>
      </w:r>
    </w:p>
    <w:p w14:paraId="7869217E" w14:textId="3CB9FEAB" w:rsidR="00E74E56" w:rsidRPr="00697F15" w:rsidRDefault="00E74E56" w:rsidP="006C2C1E">
      <w:pPr>
        <w:pStyle w:val="ListParagraph"/>
        <w:rPr>
          <w:sz w:val="28"/>
          <w:szCs w:val="28"/>
        </w:rPr>
      </w:pPr>
      <w:r w:rsidRPr="00697F15">
        <w:rPr>
          <w:sz w:val="28"/>
          <w:szCs w:val="28"/>
        </w:rPr>
        <w:t>…</w:t>
      </w:r>
    </w:p>
    <w:p w14:paraId="6A75F237" w14:textId="77777777" w:rsidR="00CA0ADF" w:rsidRPr="00697F15" w:rsidRDefault="00CA0ADF" w:rsidP="006C2C1E">
      <w:pPr>
        <w:pStyle w:val="ListParagraph"/>
        <w:rPr>
          <w:sz w:val="28"/>
          <w:szCs w:val="28"/>
        </w:rPr>
      </w:pPr>
    </w:p>
    <w:p w14:paraId="49DA12FA" w14:textId="4231B651" w:rsidR="00CA0ADF" w:rsidRPr="00697F15" w:rsidRDefault="002632E1" w:rsidP="005E2E18">
      <w:pPr>
        <w:rPr>
          <w:b/>
          <w:bCs/>
          <w:sz w:val="28"/>
          <w:szCs w:val="28"/>
        </w:rPr>
      </w:pPr>
      <w:r w:rsidRPr="00697F15">
        <w:rPr>
          <w:b/>
          <w:bCs/>
          <w:sz w:val="28"/>
          <w:szCs w:val="28"/>
        </w:rPr>
        <w:t>[</w:t>
      </w:r>
      <w:r w:rsidR="005E2E18" w:rsidRPr="00697F15">
        <w:rPr>
          <w:b/>
          <w:bCs/>
          <w:sz w:val="28"/>
          <w:szCs w:val="28"/>
        </w:rPr>
        <w:t xml:space="preserve">Hint: </w:t>
      </w:r>
      <w:r w:rsidRPr="00697F15">
        <w:rPr>
          <w:b/>
          <w:bCs/>
          <w:sz w:val="28"/>
          <w:szCs w:val="28"/>
        </w:rPr>
        <w:t>Re</w:t>
      </w:r>
      <w:r w:rsidR="005E2E18" w:rsidRPr="00697F15">
        <w:rPr>
          <w:b/>
          <w:bCs/>
          <w:sz w:val="28"/>
          <w:szCs w:val="28"/>
        </w:rPr>
        <w:t>view</w:t>
      </w:r>
      <w:r w:rsidRPr="00697F15">
        <w:rPr>
          <w:b/>
          <w:bCs/>
          <w:sz w:val="28"/>
          <w:szCs w:val="28"/>
        </w:rPr>
        <w:t xml:space="preserve"> Chapter</w:t>
      </w:r>
      <w:r w:rsidR="005E2E18" w:rsidRPr="00697F15">
        <w:rPr>
          <w:b/>
          <w:bCs/>
          <w:sz w:val="28"/>
          <w:szCs w:val="28"/>
        </w:rPr>
        <w:t>s</w:t>
      </w:r>
      <w:r w:rsidRPr="00697F15">
        <w:rPr>
          <w:b/>
          <w:bCs/>
          <w:sz w:val="28"/>
          <w:szCs w:val="28"/>
        </w:rPr>
        <w:t xml:space="preserve"> 3</w:t>
      </w:r>
      <w:r w:rsidR="005E2E18" w:rsidRPr="00697F15">
        <w:rPr>
          <w:b/>
          <w:bCs/>
          <w:sz w:val="28"/>
          <w:szCs w:val="28"/>
        </w:rPr>
        <w:t xml:space="preserve"> – 4:</w:t>
      </w:r>
      <w:r w:rsidRPr="00697F15">
        <w:rPr>
          <w:b/>
          <w:bCs/>
          <w:sz w:val="28"/>
          <w:szCs w:val="28"/>
        </w:rPr>
        <w:t xml:space="preserve"> Use cases &amp; </w:t>
      </w:r>
      <w:r w:rsidR="0072408F" w:rsidRPr="00697F15">
        <w:rPr>
          <w:b/>
          <w:bCs/>
          <w:sz w:val="28"/>
          <w:szCs w:val="28"/>
        </w:rPr>
        <w:t xml:space="preserve">domain </w:t>
      </w:r>
      <w:r w:rsidR="005E2E18" w:rsidRPr="00697F15">
        <w:rPr>
          <w:b/>
          <w:bCs/>
          <w:sz w:val="28"/>
          <w:szCs w:val="28"/>
        </w:rPr>
        <w:t>clas</w:t>
      </w:r>
      <w:r w:rsidR="0072408F" w:rsidRPr="00697F15">
        <w:rPr>
          <w:b/>
          <w:bCs/>
          <w:sz w:val="28"/>
          <w:szCs w:val="28"/>
        </w:rPr>
        <w:t>ses</w:t>
      </w:r>
      <w:r w:rsidRPr="00697F15">
        <w:rPr>
          <w:b/>
          <w:bCs/>
          <w:sz w:val="28"/>
          <w:szCs w:val="28"/>
        </w:rPr>
        <w:t>]</w:t>
      </w:r>
    </w:p>
    <w:sectPr w:rsidR="00CA0ADF" w:rsidRPr="00697F15" w:rsidSect="00BD52A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FF704" w14:textId="77777777" w:rsidR="00AC2FA9" w:rsidRDefault="00AC2FA9" w:rsidP="0055727E">
      <w:pPr>
        <w:spacing w:after="0" w:line="240" w:lineRule="auto"/>
      </w:pPr>
      <w:r>
        <w:separator/>
      </w:r>
    </w:p>
  </w:endnote>
  <w:endnote w:type="continuationSeparator" w:id="0">
    <w:p w14:paraId="19C564A5" w14:textId="77777777" w:rsidR="00AC2FA9" w:rsidRDefault="00AC2FA9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291BEC83" w:rsidR="00960C05" w:rsidRDefault="00960C05">
    <w:pPr>
      <w:pStyle w:val="Footer"/>
    </w:pPr>
    <w:r>
      <w:t xml:space="preserve">Project </w:t>
    </w:r>
    <w:r w:rsidRPr="00960C05"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7D426" w14:textId="77777777" w:rsidR="00AC2FA9" w:rsidRDefault="00AC2FA9" w:rsidP="0055727E">
      <w:pPr>
        <w:spacing w:after="0" w:line="240" w:lineRule="auto"/>
      </w:pPr>
      <w:r>
        <w:separator/>
      </w:r>
    </w:p>
  </w:footnote>
  <w:footnote w:type="continuationSeparator" w:id="0">
    <w:p w14:paraId="1516B590" w14:textId="77777777" w:rsidR="00AC2FA9" w:rsidRDefault="00AC2FA9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Helal</w:t>
          </w:r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724426">
    <w:abstractNumId w:val="8"/>
  </w:num>
  <w:num w:numId="2" w16cid:durableId="522595072">
    <w:abstractNumId w:val="0"/>
  </w:num>
  <w:num w:numId="3" w16cid:durableId="60099123">
    <w:abstractNumId w:val="4"/>
  </w:num>
  <w:num w:numId="4" w16cid:durableId="1705903053">
    <w:abstractNumId w:val="1"/>
  </w:num>
  <w:num w:numId="5" w16cid:durableId="1034116783">
    <w:abstractNumId w:val="5"/>
  </w:num>
  <w:num w:numId="6" w16cid:durableId="624579559">
    <w:abstractNumId w:val="3"/>
  </w:num>
  <w:num w:numId="7" w16cid:durableId="413019488">
    <w:abstractNumId w:val="7"/>
  </w:num>
  <w:num w:numId="8" w16cid:durableId="1275748790">
    <w:abstractNumId w:val="6"/>
  </w:num>
  <w:num w:numId="9" w16cid:durableId="6217625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1226A5"/>
    <w:rsid w:val="00170840"/>
    <w:rsid w:val="001B3B6B"/>
    <w:rsid w:val="002632E1"/>
    <w:rsid w:val="002F5189"/>
    <w:rsid w:val="003844D4"/>
    <w:rsid w:val="003D0F6B"/>
    <w:rsid w:val="003D32B3"/>
    <w:rsid w:val="004D2CD0"/>
    <w:rsid w:val="004D7A7D"/>
    <w:rsid w:val="0055727E"/>
    <w:rsid w:val="005678E4"/>
    <w:rsid w:val="005740CC"/>
    <w:rsid w:val="005E2E18"/>
    <w:rsid w:val="00697F15"/>
    <w:rsid w:val="006C2C1E"/>
    <w:rsid w:val="0072408F"/>
    <w:rsid w:val="007E33BB"/>
    <w:rsid w:val="00872D5A"/>
    <w:rsid w:val="00960C05"/>
    <w:rsid w:val="009A228A"/>
    <w:rsid w:val="00A350DE"/>
    <w:rsid w:val="00A50604"/>
    <w:rsid w:val="00AA3A55"/>
    <w:rsid w:val="00AC2FA9"/>
    <w:rsid w:val="00AE14EB"/>
    <w:rsid w:val="00AF681F"/>
    <w:rsid w:val="00BD52A7"/>
    <w:rsid w:val="00C040B3"/>
    <w:rsid w:val="00C20EA2"/>
    <w:rsid w:val="00CA0ADF"/>
    <w:rsid w:val="00CC2AD6"/>
    <w:rsid w:val="00CF1965"/>
    <w:rsid w:val="00E74E56"/>
    <w:rsid w:val="00F8033A"/>
    <w:rsid w:val="00F8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F0847-A830-4236-B5CA-33366BA1C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Iman Mohamed Atef Helal</cp:lastModifiedBy>
  <cp:revision>9</cp:revision>
  <cp:lastPrinted>2019-03-21T08:01:00Z</cp:lastPrinted>
  <dcterms:created xsi:type="dcterms:W3CDTF">2020-11-02T18:22:00Z</dcterms:created>
  <dcterms:modified xsi:type="dcterms:W3CDTF">2022-10-2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